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6E504517" w:rsidR="0023762B" w:rsidRPr="00EF7E25" w:rsidRDefault="00F83D55" w:rsidP="00F421C8">
      <w:pPr>
        <w:pStyle w:val="Heading2"/>
        <w:spacing w:before="0" w:after="0"/>
      </w:pPr>
      <w:r w:rsidRPr="00EF7E25">
        <w:t xml:space="preserve">Lecture </w:t>
      </w:r>
      <w:r w:rsidR="00F421C8" w:rsidRPr="00EF7E25">
        <w:t>10</w:t>
      </w:r>
      <w:r w:rsidRPr="00EF7E25">
        <w:t>-</w:t>
      </w:r>
      <w:r w:rsidR="00F421C8" w:rsidRPr="00EF7E25">
        <w:t>2-3 Trees B Trees</w:t>
      </w:r>
    </w:p>
    <w:p w14:paraId="39FD2BC8" w14:textId="4455140A" w:rsidR="00F421C8" w:rsidRP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. In a 2-3 tree, what characterizes a 3-nod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One key and two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wo keys and three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hree keys and two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ree keys and four children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58B39A14" w14:textId="43D6E960" w:rsid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. What happens when inserting a key into a full 3-node in a 2-3 tre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Promote the smallest key to the parent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Split the node into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two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2-nodes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and p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romote the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middl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key to the parent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Split the node into three 2-nodes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Rotate the tree to maintain balanc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509277D9" w14:textId="2519AEEB" w:rsidR="001E3A33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During B-tree insertion, if a leaf node exceeds its capacity, what is the correct action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Delete the smallest key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.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S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plit the </w:t>
      </w:r>
      <w:proofErr w:type="gramStart"/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ode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and</w:t>
      </w:r>
      <w:proofErr w:type="gramEnd"/>
      <w:r w:rsidRP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p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omote the middle key to the parent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Rotate keys with a sibling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Merge the node with its parent.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689FEE1C" w14:textId="029D433D" w:rsidR="001E3A33" w:rsidRPr="00F421C8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en a B Tree's root node splits during insertion, what happens to the tree height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t decreases by 1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It remains the sam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It increases by 1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It becomes unbalanced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</w:t>
      </w:r>
    </w:p>
    <w:p w14:paraId="6DB5FCDE" w14:textId="54D5160D" w:rsidR="00F421C8" w:rsidRPr="00F421C8" w:rsidRDefault="001E3A33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primary advantage of B Trees over binary search trees for large dataset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Reduced tree height, minimizing disk prob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="00F421C8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) Support for non-numeric key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="00F421C8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) Simpler deletion operation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</w:t>
      </w:r>
      <w:r w:rsidR="00F421C8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</w:t>
      </w:r>
    </w:p>
    <w:p w14:paraId="24C48F55" w14:textId="329BA0B0" w:rsidR="00F421C8" w:rsidRPr="00F421C8" w:rsidRDefault="00F421C8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. Which tree type guarantees that all leaf nodes are at the same level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Binary Search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VL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2-3 Trees and B Trees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D) Red-Black Tree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</w:t>
      </w:r>
    </w:p>
    <w:p w14:paraId="02812A80" w14:textId="4F74C7A4" w:rsidR="00F421C8" w:rsidRPr="00F421C8" w:rsidRDefault="00971935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7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data structure is commonly used in databases and file system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VL Tre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Binary Heap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B Tre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Linked Lis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</w:t>
      </w:r>
    </w:p>
    <w:p w14:paraId="7F9F2AB1" w14:textId="7B872341" w:rsidR="00F421C8" w:rsidRPr="00F421C8" w:rsidRDefault="001E3A33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8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How do B Trees differ from AVL trees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B Trees are binary, while AVL trees are multi-way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B Trees are optimized for disk access, while AVL trees are in-memory structur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VL trees guarantee balance, but B Trees do no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B Trees use rotations, while AVL trees use splitting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1835B28D" w14:textId="2E71AA13" w:rsidR="00F421C8" w:rsidRPr="00F421C8" w:rsidRDefault="001E3A33" w:rsidP="00F421C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9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How does increasing the order </w:t>
      </w:r>
      <w:r w:rsidR="00F421C8" w:rsidRPr="00F421C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of a B Tree affect its height?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Height increases exponentially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Height decreases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Height remains constant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eight becomes unpredictable</w:t>
      </w:r>
      <w:r w:rsidR="00F421C8"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754C7605" w14:textId="22E04C61" w:rsidR="001E3A33" w:rsidRPr="00F421C8" w:rsidRDefault="001E3A33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0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For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a 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 Tree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f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order 5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w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hat is the maximum number of keys in a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single 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ode?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3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4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5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6</w:t>
      </w:r>
      <w:r w:rsidRPr="00F421C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25A9D0C5" w14:textId="32BE27F1" w:rsidR="00EF7E25" w:rsidRDefault="001E3A33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1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For a B-tree of order 5, what is the minimum number of keys in a non-root node?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1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3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4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666A0C35" w14:textId="697B6E36" w:rsidR="001E3A33" w:rsidRDefault="001E3A33" w:rsidP="001E3A33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2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For a B-tree of order 5, what is the minimum number of keys i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the 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oot node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1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0FFE68DF" w14:textId="4FE9EBDF" w:rsidR="00971935" w:rsidRPr="00EF7E25" w:rsidRDefault="001E3A33" w:rsidP="0097193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13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. What is the maximum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total 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umber of keys in a B-tree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f order 5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and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height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2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3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="00971935" w:rsidRP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24</w:t>
      </w:r>
      <w:r w:rsidR="0097193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</w:t>
      </w:r>
      <w:r w:rsidR="0097193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D</w:t>
      </w:r>
    </w:p>
    <w:p w14:paraId="0D4E41ED" w14:textId="256AE755" w:rsidR="00EF7E25" w:rsidRPr="00EF7E25" w:rsidRDefault="001E3A33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4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tree structure is a special case of a B-tree with </w:t>
      </w:r>
      <w:r w:rsidR="00EF7E25"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="00EF7E25"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3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AVL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2-3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Red-black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Binary search tree</w:t>
      </w:r>
      <w:r w:rsidR="00EF7E25"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59A6AF70" w14:textId="6301E63E" w:rsidR="00EF7E25" w:rsidRPr="00EF7E25" w:rsidRDefault="00EF7E25" w:rsidP="00EF7E25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 w:rsid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f a B-tree of order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has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keys, its worst-case search complexity is: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proofErr w:type="spellStart"/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log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proofErr w:type="spellEnd"/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</w:t>
      </w:r>
    </w:p>
    <w:p w14:paraId="4EE142C1" w14:textId="7BA38A9B" w:rsidR="00F421C8" w:rsidRPr="00EF7E25" w:rsidRDefault="00EF7E25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 w:rsidR="001E3A33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minimum height of a B-tree with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 xml:space="preserve"> 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6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keys and </w:t>
      </w:r>
      <w:r w:rsidRPr="00EF7E25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M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2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3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4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5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A (Since 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:lang w:val="en-SE"/>
          <w14:ligatures w14:val="none"/>
        </w:rPr>
        <w:t>log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:vertAlign w:val="subscript"/>
          <w:lang w:val="en-SE"/>
          <w14:ligatures w14:val="none"/>
        </w:rPr>
        <w:t>4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:lang w:val="en-SE"/>
          <w14:ligatures w14:val="none"/>
        </w:rPr>
        <w:t>(63+1)</w:t>
      </w:r>
      <w:r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:lang w:val="en-SE"/>
          <w14:ligatures w14:val="none"/>
        </w:rPr>
        <w:t>-1</w:t>
      </w:r>
      <w:r w:rsidRPr="00EF7E25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=2</w:t>
      </w:r>
      <w:r w:rsidRPr="00EF7E25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)</w:t>
      </w:r>
    </w:p>
    <w:sectPr w:rsidR="00F421C8" w:rsidRPr="00EF7E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wUAMfyPfiwAAAA="/>
  </w:docVars>
  <w:rsids>
    <w:rsidRoot w:val="002A516C"/>
    <w:rsid w:val="001A5B1D"/>
    <w:rsid w:val="001E3A33"/>
    <w:rsid w:val="0023762B"/>
    <w:rsid w:val="00284A8D"/>
    <w:rsid w:val="002A516C"/>
    <w:rsid w:val="002D5990"/>
    <w:rsid w:val="005A760A"/>
    <w:rsid w:val="008D0E06"/>
    <w:rsid w:val="009437A0"/>
    <w:rsid w:val="00971935"/>
    <w:rsid w:val="00BD580F"/>
    <w:rsid w:val="00D778B3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3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1T21:08:00Z</dcterms:created>
  <dcterms:modified xsi:type="dcterms:W3CDTF">2025-04-05T17:06:00Z</dcterms:modified>
</cp:coreProperties>
</file>